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F7173D" w14:textId="717E2D29" w:rsidR="00B046E8" w:rsidRPr="00113DAA" w:rsidRDefault="00B046E8" w:rsidP="00B046E8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upplementary file 1</w:t>
      </w:r>
      <w:r w:rsidR="007423EC">
        <w:rPr>
          <w:rFonts w:ascii="Arial" w:hAnsi="Arial" w:cs="Arial"/>
          <w:b/>
          <w:bCs/>
          <w:sz w:val="24"/>
          <w:szCs w:val="24"/>
          <w:lang w:val="en-US"/>
        </w:rPr>
        <w:t>A</w:t>
      </w:r>
      <w:r w:rsidRPr="00113DAA">
        <w:rPr>
          <w:rFonts w:ascii="Arial" w:hAnsi="Arial" w:cs="Arial"/>
          <w:b/>
          <w:bCs/>
          <w:sz w:val="24"/>
          <w:szCs w:val="24"/>
          <w:lang w:val="en-US"/>
        </w:rPr>
        <w:t>: List of Primers</w:t>
      </w:r>
      <w:r>
        <w:rPr>
          <w:rFonts w:ascii="Arial" w:hAnsi="Arial" w:cs="Arial"/>
          <w:b/>
          <w:bCs/>
          <w:sz w:val="24"/>
          <w:szCs w:val="24"/>
          <w:lang w:val="en-US"/>
        </w:rPr>
        <w:t>.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6554"/>
      </w:tblGrid>
      <w:tr w:rsidR="00B046E8" w14:paraId="6D454F98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3600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rimer Name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85A84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rimer Sequence (5’ – 3’)</w:t>
            </w:r>
          </w:p>
        </w:tc>
      </w:tr>
      <w:tr w:rsidR="00B046E8" w14:paraId="7DA3AAF3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B6BA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HRas WT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E0C89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CGCTCGAGCTATGACGGAATATAAGCTGG</w:t>
            </w:r>
          </w:p>
        </w:tc>
      </w:tr>
      <w:tr w:rsidR="00B046E8" w14:paraId="18DEAD08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21B8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HRas WT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799A9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CGGAATTCTCAGGAGAGCACACACTTGC</w:t>
            </w:r>
          </w:p>
        </w:tc>
      </w:tr>
      <w:tr w:rsidR="00B046E8" w14:paraId="1C5D3D64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0CE1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HRas C181S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E4AEE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CGGAATTCTCAGGAGAGCACACACTTGCAGCTCATGCTGCCGG</w:t>
            </w:r>
          </w:p>
        </w:tc>
      </w:tr>
      <w:tr w:rsidR="00B046E8" w14:paraId="42599094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8F04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HRas C184S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5EB88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CGGAATTCTCAGGAGAGCACACACTTGCTGCTCATG</w:t>
            </w:r>
          </w:p>
        </w:tc>
      </w:tr>
      <w:tr w:rsidR="00B046E8" w14:paraId="0EE70CAE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653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Rn18s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4CF71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CCGTTGAACCCCATTCGTG</w:t>
            </w:r>
          </w:p>
        </w:tc>
      </w:tr>
      <w:tr w:rsidR="00B046E8" w14:paraId="2D41BDBF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E19F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m Rn18s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81A9C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GGCCTCACTAAACCATCCA</w:t>
            </w:r>
          </w:p>
        </w:tc>
      </w:tr>
      <w:tr w:rsidR="00B046E8" w14:paraId="400B6AB0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91197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Myod1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B974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TCCGCTACATCGAAGGTCTG</w:t>
            </w:r>
          </w:p>
        </w:tc>
      </w:tr>
      <w:tr w:rsidR="00B046E8" w14:paraId="54813778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8A9B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m Myod1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3D223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TCCAGGTGCGTAGAAGGC</w:t>
            </w:r>
          </w:p>
        </w:tc>
      </w:tr>
      <w:tr w:rsidR="00B046E8" w14:paraId="0C54F3F0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9DD9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yo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7ED3C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GATCTCCGCTACAGAGGC</w:t>
            </w:r>
          </w:p>
        </w:tc>
      </w:tr>
      <w:tr w:rsidR="00B046E8" w14:paraId="7B4C0FB4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EE93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yo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5070B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TTGGGACCGAACTCCAGT</w:t>
            </w:r>
          </w:p>
        </w:tc>
      </w:tr>
      <w:tr w:rsidR="00B046E8" w14:paraId="73E5DED4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35D0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yhc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3EFDE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TAAACGCAAGTGCCATTCCTG</w:t>
            </w:r>
          </w:p>
        </w:tc>
      </w:tr>
      <w:tr w:rsidR="00B046E8" w14:paraId="6F24786C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25A4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yhc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E7251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GGTCCGGGTAATAAGCTGG</w:t>
            </w:r>
          </w:p>
        </w:tc>
      </w:tr>
      <w:tr w:rsidR="00B046E8" w14:paraId="32E2FE3C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CAFC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Ptgs1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F8E4C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TTACTATCCGTGCCAGAACCA</w:t>
            </w:r>
          </w:p>
        </w:tc>
      </w:tr>
      <w:tr w:rsidR="00B046E8" w14:paraId="6D59EC68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00AC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m Ptgs1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9687A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CCGTGCGAGTACAATCACA</w:t>
            </w:r>
          </w:p>
        </w:tc>
      </w:tr>
      <w:tr w:rsidR="00B046E8" w14:paraId="069B3C7D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F34B0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Ptgs2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514CA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TTCCAATCCATGTCAAAACCGT</w:t>
            </w:r>
          </w:p>
        </w:tc>
      </w:tr>
      <w:tr w:rsidR="00B046E8" w14:paraId="2950C90C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C363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m Ptgs2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9BBA7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AGTCCGGGTACAGTCACACTT</w:t>
            </w:r>
          </w:p>
        </w:tc>
      </w:tr>
      <w:tr w:rsidR="00B046E8" w14:paraId="46206E20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931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tgd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FFED8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AGTACGCTCTGCTATTCAGC</w:t>
            </w:r>
          </w:p>
        </w:tc>
      </w:tr>
      <w:tr w:rsidR="00B046E8" w14:paraId="1E36BF59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D8A4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tgd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FB385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GTTGGGGCAGGAAAACAATG</w:t>
            </w:r>
          </w:p>
        </w:tc>
      </w:tr>
      <w:tr w:rsidR="00B046E8" w14:paraId="25286C9A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77E7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Cdkn2a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C7459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CTCAACTACGGTGCAGATTC</w:t>
            </w:r>
          </w:p>
        </w:tc>
      </w:tr>
      <w:tr w:rsidR="00B046E8" w14:paraId="2371CC74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B039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m Cdkn2a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4D7A5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CACGATGTCTTGATGTCCC</w:t>
            </w:r>
          </w:p>
        </w:tc>
      </w:tr>
      <w:tr w:rsidR="00B046E8" w14:paraId="60D5F5CD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D4D1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Cdkn1a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43C9B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CTGGTGATGTCCGACCTG</w:t>
            </w:r>
          </w:p>
        </w:tc>
      </w:tr>
      <w:tr w:rsidR="00B046E8" w14:paraId="11F0D6F2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39E1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m Cdkn1a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5231D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CATGAGCGCATCGCAATC</w:t>
            </w:r>
          </w:p>
        </w:tc>
      </w:tr>
      <w:tr w:rsidR="00B046E8" w14:paraId="14FFB899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2B95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Cxcl1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DE825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ACTGCACCCAAACCGAAGTC</w:t>
            </w:r>
          </w:p>
        </w:tc>
      </w:tr>
      <w:tr w:rsidR="00B046E8" w14:paraId="22E72CA0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9814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m Cxcl1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237E5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TGGGGACACCTTTTAGCATCTT</w:t>
            </w:r>
          </w:p>
        </w:tc>
      </w:tr>
      <w:tr w:rsidR="00B046E8" w14:paraId="753ACB99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7C73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Cxcl2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1B788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CAACCACCAGGCTACAGG</w:t>
            </w:r>
          </w:p>
        </w:tc>
      </w:tr>
      <w:tr w:rsidR="00B046E8" w14:paraId="54992C90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19BB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m Cxcl2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F0A41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CGTCACACTCAAGCTCTG</w:t>
            </w:r>
          </w:p>
        </w:tc>
      </w:tr>
      <w:tr w:rsidR="00B046E8" w14:paraId="456417FD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F7F0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nf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A27C1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CTGTAGCCCACGTCGTAG</w:t>
            </w:r>
          </w:p>
        </w:tc>
      </w:tr>
      <w:tr w:rsidR="00B046E8" w14:paraId="04CACA03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92EE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nf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A617E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GGAGTAGACAAGGTACAACCC</w:t>
            </w:r>
          </w:p>
        </w:tc>
      </w:tr>
      <w:tr w:rsidR="00B046E8" w14:paraId="425AE09F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4812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m Il6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B6127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TGCAAGAGACTTCCATCCAG</w:t>
            </w:r>
          </w:p>
        </w:tc>
      </w:tr>
      <w:tr w:rsidR="00B046E8" w14:paraId="4A174FB5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80A3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m Il6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D4470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AGTGGTATAGACAGGTCTGTTGG</w:t>
            </w:r>
          </w:p>
        </w:tc>
      </w:tr>
      <w:tr w:rsidR="00B046E8" w14:paraId="7D5FE1EE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9B67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mm Tgfb1 qPC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Fwd</w:t>
            </w:r>
            <w:proofErr w:type="spellEnd"/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A83D2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CTTCAATACGTCAGACATTCGGG</w:t>
            </w:r>
          </w:p>
        </w:tc>
      </w:tr>
      <w:tr w:rsidR="00B046E8" w14:paraId="2CC93D86" w14:textId="77777777" w:rsidTr="00D065EB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B751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m Tgfb1 qPCR Rev</w:t>
            </w:r>
          </w:p>
        </w:tc>
        <w:tc>
          <w:tcPr>
            <w:tcW w:w="6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73F6E" w14:textId="77777777" w:rsidR="00B046E8" w:rsidRDefault="00B046E8" w:rsidP="00D065EB">
            <w:pPr>
              <w:spacing w:after="0" w:line="360" w:lineRule="auto"/>
              <w:jc w:val="center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  <w:lang w:val="en-US"/>
              </w:rPr>
              <w:t>GTAACGCCAGGAATTGTTGCTA</w:t>
            </w:r>
          </w:p>
        </w:tc>
      </w:tr>
    </w:tbl>
    <w:p w14:paraId="7ED7609D" w14:textId="77777777" w:rsidR="00B046E8" w:rsidRDefault="00B046E8" w:rsidP="00B046E8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p w14:paraId="14088DF2" w14:textId="1C3B1486" w:rsidR="00B046E8" w:rsidRPr="00113DAA" w:rsidRDefault="00B046E8" w:rsidP="00B046E8">
      <w:p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upplementary file</w:t>
      </w:r>
      <w:r w:rsidRPr="00113DAA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en-US"/>
        </w:rPr>
        <w:t>1</w:t>
      </w:r>
      <w:r w:rsidR="007423EC">
        <w:rPr>
          <w:rFonts w:ascii="Arial" w:hAnsi="Arial" w:cs="Arial"/>
          <w:b/>
          <w:bCs/>
          <w:sz w:val="24"/>
          <w:szCs w:val="24"/>
          <w:lang w:val="en-US"/>
        </w:rPr>
        <w:t>B</w:t>
      </w:r>
      <w:r w:rsidRPr="00113DAA">
        <w:rPr>
          <w:rFonts w:ascii="Arial" w:hAnsi="Arial" w:cs="Arial"/>
          <w:b/>
          <w:bCs/>
          <w:sz w:val="24"/>
          <w:szCs w:val="24"/>
          <w:lang w:val="en-US"/>
        </w:rPr>
        <w:t>: List of Reagents</w:t>
      </w:r>
    </w:p>
    <w:tbl>
      <w:tblPr>
        <w:tblW w:w="113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21"/>
        <w:gridCol w:w="3119"/>
        <w:gridCol w:w="1701"/>
      </w:tblGrid>
      <w:tr w:rsidR="00B046E8" w14:paraId="323C6E00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3A3C6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en-IN"/>
              </w:rPr>
              <w:t>Item Description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2B2950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en-IN"/>
              </w:rPr>
              <w:t>Manufactur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DC8DE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en-IN"/>
              </w:rPr>
              <w:t>Catalog No.</w:t>
            </w:r>
          </w:p>
        </w:tc>
      </w:tr>
      <w:tr w:rsidR="00B046E8" w14:paraId="1A6BC2D0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54B5B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pEGFP-C1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CD31D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Clontec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FDA33B" w14:textId="77777777" w:rsidR="00B046E8" w:rsidRDefault="00B046E8" w:rsidP="00D065EB">
            <w:pP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</w:p>
        </w:tc>
      </w:tr>
      <w:tr w:rsidR="00B046E8" w14:paraId="667C7559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1D57C4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Phusion high fidelity DNA polymeras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CC88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Thermo Scientifi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4CF9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F 530</w:t>
            </w:r>
          </w:p>
        </w:tc>
      </w:tr>
      <w:tr w:rsidR="00B046E8" w14:paraId="401465D0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AEB8A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Xho1 restriction enzym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EF29B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New England Biolabs Inc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20817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R0146</w:t>
            </w:r>
          </w:p>
        </w:tc>
      </w:tr>
      <w:tr w:rsidR="00B046E8" w14:paraId="49FDFDE6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92A87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EcoR1 restriction enzym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55B72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New England Biolabs Inc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5FDF1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R0101</w:t>
            </w:r>
          </w:p>
        </w:tc>
      </w:tr>
      <w:tr w:rsidR="00B046E8" w14:paraId="725F4928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022F2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T4 DNA Ligas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D7D9C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Takara Bi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C9EB94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2011</w:t>
            </w:r>
          </w:p>
        </w:tc>
      </w:tr>
      <w:tr w:rsidR="00B046E8" w14:paraId="4CBB3A1E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866CC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DMEM High Glucos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08FC9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Gibc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D014C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1995065</w:t>
            </w:r>
          </w:p>
        </w:tc>
      </w:tr>
      <w:tr w:rsidR="00B046E8" w14:paraId="5FF80D83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B1607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FBS, Certified (Origin: United States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ED80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Gibc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43393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6000044</w:t>
            </w:r>
          </w:p>
        </w:tc>
      </w:tr>
      <w:tr w:rsidR="00B046E8" w14:paraId="498AB772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2B3C7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Horse Serum, Heat Inactivated (Origin: New Zealand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BAC3C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Gibc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F62F8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26050070</w:t>
            </w:r>
          </w:p>
        </w:tc>
      </w:tr>
      <w:tr w:rsidR="00B046E8" w14:paraId="7936B333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AC62F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Penicillin – Streptomycin – Glutamine (100x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5E3DD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Gibc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76D78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0378016</w:t>
            </w:r>
          </w:p>
        </w:tc>
      </w:tr>
      <w:tr w:rsidR="00B046E8" w14:paraId="2EFB41FB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8599F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Penicillin – Streptomycin (100x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70B56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Gibc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C295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5140163</w:t>
            </w:r>
          </w:p>
        </w:tc>
      </w:tr>
      <w:tr w:rsidR="00B046E8" w14:paraId="5B58B27B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1EFD64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DPBS, no calcium, no magnesium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EBE2E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Gibc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CC89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4190144</w:t>
            </w:r>
          </w:p>
        </w:tc>
      </w:tr>
      <w:tr w:rsidR="00B046E8" w14:paraId="382CAD1F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C4002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0.25% Trypsin - EDTA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46F8D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Gibc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C42E30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25200056</w:t>
            </w:r>
          </w:p>
        </w:tc>
      </w:tr>
      <w:tr w:rsidR="00B046E8" w14:paraId="7BFF5C66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FA554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jetPRIME transfection reagen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A5740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Polyplu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61337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01000046</w:t>
            </w:r>
          </w:p>
        </w:tc>
      </w:tr>
      <w:tr w:rsidR="00B046E8" w14:paraId="249C2C5A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88B9E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Doxorubicin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50AEB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Sigma – Aldric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4B1CC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D1515</w:t>
            </w:r>
          </w:p>
        </w:tc>
      </w:tr>
      <w:tr w:rsidR="00B046E8" w14:paraId="16F70B36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5E50A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5-deoxy-Δ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vertAlign w:val="superscript"/>
                <w:lang w:eastAsia="en-IN"/>
              </w:rPr>
              <w:t>12,14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-Prostaglandin J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vertAlign w:val="subscript"/>
                <w:lang w:eastAsia="en-IN"/>
              </w:rPr>
              <w:t>2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4946A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Cayman Chemical Comp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29282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8570</w:t>
            </w:r>
          </w:p>
        </w:tc>
      </w:tr>
      <w:tr w:rsidR="00B046E8" w14:paraId="2C1D5691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75C75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9,10-dihydro-15-deoxy-Δ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vertAlign w:val="superscript"/>
                <w:lang w:eastAsia="en-IN"/>
              </w:rPr>
              <w:t>12,14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-Prostaglandin J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vertAlign w:val="subscript"/>
                <w:lang w:eastAsia="en-IN"/>
              </w:rPr>
              <w:t>2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C712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Cayman Chemical Comp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3EA3C4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8590</w:t>
            </w:r>
          </w:p>
        </w:tc>
      </w:tr>
      <w:tr w:rsidR="00B046E8" w14:paraId="3DB60B17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ED3A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5-deoxy-Δ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vertAlign w:val="superscript"/>
                <w:lang w:eastAsia="en-IN"/>
              </w:rPr>
              <w:t>12,14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-Prostaglandin J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vertAlign w:val="subscript"/>
                <w:lang w:eastAsia="en-IN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-Biotin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5A01B0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Cayman Chemical Compan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FF7EF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0141</w:t>
            </w:r>
          </w:p>
        </w:tc>
      </w:tr>
      <w:tr w:rsidR="00B046E8" w14:paraId="38EF9310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D450E4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Dynabeads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vertAlign w:val="superscript"/>
                <w:lang w:eastAsia="en-IN"/>
              </w:rPr>
              <w:t>TM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MyOne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vertAlign w:val="superscript"/>
                <w:lang w:eastAsia="en-IN"/>
              </w:rPr>
              <w:t>TM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 xml:space="preserve"> Streptavidin C1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30050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Invitrog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3CF0D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65001</w:t>
            </w:r>
          </w:p>
        </w:tc>
      </w:tr>
      <w:tr w:rsidR="00B046E8" w14:paraId="3FD6F42F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E9A06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cOmplete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 xml:space="preserve"> Protease inhibitor cocktail tablets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BC911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Roch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165C1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1697498001</w:t>
            </w:r>
          </w:p>
        </w:tc>
      </w:tr>
      <w:tr w:rsidR="00B046E8" w14:paraId="1E35003A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627A27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Wheat germ agglutinin, Alexa fluor 633 conjugat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F5042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Invitrog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AD522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2307289</w:t>
            </w:r>
          </w:p>
        </w:tc>
      </w:tr>
      <w:tr w:rsidR="00B046E8" w14:paraId="3A386CB2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56800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ProLong Gold Antifade Mounting medium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B111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Invitrog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4AA8B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P36930</w:t>
            </w:r>
          </w:p>
        </w:tc>
      </w:tr>
      <w:tr w:rsidR="00B046E8" w14:paraId="008DA1F3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EC32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Paraformaldehyd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827F5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Sigma – Aldric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5D3A2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58127</w:t>
            </w:r>
          </w:p>
        </w:tc>
      </w:tr>
      <w:tr w:rsidR="00B046E8" w14:paraId="1A10D183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8A935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TRIzol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 xml:space="preserve"> reagen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431C9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Invitrog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CA3B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5596018</w:t>
            </w:r>
          </w:p>
        </w:tc>
      </w:tr>
      <w:tr w:rsidR="00B046E8" w14:paraId="169E8B8A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424D0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PrimeScript™ 1st strand cDNA Synthesis Ki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9104F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Takara Bi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785D4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6110A</w:t>
            </w:r>
          </w:p>
        </w:tc>
      </w:tr>
      <w:tr w:rsidR="00B046E8" w14:paraId="5C3376A6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5BE97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lastRenderedPageBreak/>
              <w:t>PowerUp™ SYBR™ Green Master Mix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7C31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Applied Biosystem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A3E27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A25742</w:t>
            </w:r>
          </w:p>
        </w:tc>
      </w:tr>
      <w:tr w:rsidR="00B046E8" w14:paraId="1CA44A80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B977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WesternBrightTM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 xml:space="preserve"> ECL-spray Western blotting detection system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CEB64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advanst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3399E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K-12049-D50</w:t>
            </w:r>
          </w:p>
        </w:tc>
      </w:tr>
      <w:tr w:rsidR="00B046E8" w14:paraId="05A64F57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CAD5A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Fetuin (Bovine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7380F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Sigma – Aldric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279C5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F2379</w:t>
            </w:r>
          </w:p>
        </w:tc>
      </w:tr>
      <w:tr w:rsidR="00B046E8" w14:paraId="7F7FD0D6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3E6EE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hEGF</w:t>
            </w:r>
            <w:proofErr w:type="spellEnd"/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30A95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Sigma – Aldric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DE701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E9644</w:t>
            </w:r>
          </w:p>
        </w:tc>
      </w:tr>
      <w:tr w:rsidR="00B046E8" w14:paraId="18CBE2BB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BACC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N2 Supplemen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A15FD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Thermo Scientifi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E65807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7502048</w:t>
            </w:r>
          </w:p>
        </w:tc>
      </w:tr>
      <w:tr w:rsidR="00B046E8" w14:paraId="12EF161C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C5DFC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Dexamethason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267F7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Sigma – Aldric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F54F4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D4902</w:t>
            </w:r>
          </w:p>
        </w:tc>
      </w:tr>
      <w:tr w:rsidR="00B046E8" w14:paraId="3D054034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2FF64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DMEM Low Glucos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08E8C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Thermo Scientifi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D6D710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10567014</w:t>
            </w:r>
          </w:p>
        </w:tc>
      </w:tr>
      <w:tr w:rsidR="00B046E8" w14:paraId="45C388C8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7CD7F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Bovine Serum Albumin Fraction-V, Cell culture tested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77019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HIMED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84E14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9048468</w:t>
            </w:r>
          </w:p>
        </w:tc>
      </w:tr>
      <w:tr w:rsidR="00B046E8" w14:paraId="77DBD0E4" w14:textId="77777777" w:rsidTr="00D065EB">
        <w:trPr>
          <w:trHeight w:val="288"/>
          <w:jc w:val="center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6343A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Pierce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vertAlign w:val="superscript"/>
                <w:lang w:eastAsia="en-IN"/>
              </w:rPr>
              <w:t>TM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 xml:space="preserve"> Streptavidin Magnetic Beads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269C07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Thermo Scientifi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3CB44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</w:rPr>
              <w:t>88816</w:t>
            </w:r>
          </w:p>
        </w:tc>
      </w:tr>
    </w:tbl>
    <w:p w14:paraId="1633644E" w14:textId="77777777" w:rsidR="00B046E8" w:rsidRDefault="00B046E8" w:rsidP="00B046E8">
      <w:pPr>
        <w:rPr>
          <w:rFonts w:ascii="Arial" w:hAnsi="Arial" w:cs="Arial"/>
          <w:sz w:val="24"/>
          <w:szCs w:val="24"/>
          <w:lang w:val="en-US"/>
        </w:rPr>
      </w:pPr>
    </w:p>
    <w:p w14:paraId="0D82AD35" w14:textId="078A4F71" w:rsidR="00B046E8" w:rsidRPr="00B046E8" w:rsidRDefault="00B046E8" w:rsidP="00B046E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upplementary file 1</w:t>
      </w:r>
      <w:r w:rsidR="007423EC">
        <w:rPr>
          <w:rFonts w:ascii="Arial" w:hAnsi="Arial" w:cs="Arial"/>
          <w:b/>
          <w:bCs/>
          <w:sz w:val="24"/>
          <w:szCs w:val="24"/>
          <w:lang w:val="en-US"/>
        </w:rPr>
        <w:t>C</w:t>
      </w:r>
      <w:r w:rsidRPr="00113DAA">
        <w:rPr>
          <w:rFonts w:ascii="Arial" w:hAnsi="Arial" w:cs="Arial"/>
          <w:b/>
          <w:bCs/>
          <w:sz w:val="24"/>
          <w:szCs w:val="24"/>
          <w:lang w:val="en-US"/>
        </w:rPr>
        <w:t>: List of Antibodies</w:t>
      </w:r>
    </w:p>
    <w:tbl>
      <w:tblPr>
        <w:tblW w:w="114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1636"/>
        <w:gridCol w:w="2343"/>
        <w:gridCol w:w="2551"/>
        <w:gridCol w:w="1701"/>
      </w:tblGrid>
      <w:tr w:rsidR="00B046E8" w14:paraId="4AED6B85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B916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ntibody Name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73E9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Clonality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91CF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pecies of Origi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82D9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anufactur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9736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Catalog No.</w:t>
            </w:r>
          </w:p>
        </w:tc>
      </w:tr>
      <w:tr w:rsidR="00B046E8" w14:paraId="3D337AD2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2A82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hospho-Erk (Thr202/ Tyr204)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8D98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oly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DB3D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Rabbi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9D20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ell Signaling Technolog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ACE27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101S</w:t>
            </w:r>
          </w:p>
        </w:tc>
      </w:tr>
      <w:tr w:rsidR="00B046E8" w14:paraId="2A6F2589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B9D2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Erk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903B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oly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F5007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Rabbi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DF54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ell Signaling Technolog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6C13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9102S</w:t>
            </w:r>
          </w:p>
        </w:tc>
      </w:tr>
      <w:tr w:rsidR="00B046E8" w14:paraId="2890F43A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FC86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GAPDH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88DE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no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9D43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us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F9D1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uregen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999D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G23002</w:t>
            </w:r>
          </w:p>
        </w:tc>
      </w:tr>
      <w:tr w:rsidR="00B046E8" w14:paraId="75C3A4E7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6245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β-actin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D248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oly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0143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Rabbi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50190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ell Signaling Technolog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9BAE4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967S</w:t>
            </w:r>
          </w:p>
        </w:tc>
      </w:tr>
      <w:tr w:rsidR="00B046E8" w14:paraId="7DE19C7E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A173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hospho-Akt (Ser473)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9AF5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no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94B8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us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3D54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ell Signaling Technolog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A176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051S</w:t>
            </w:r>
          </w:p>
        </w:tc>
      </w:tr>
      <w:tr w:rsidR="00B046E8" w14:paraId="253DFD6E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D7D3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Akt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89E8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no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6D08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Rabbi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A8E1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ell Signaling Technolog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A6B2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691S</w:t>
            </w:r>
          </w:p>
        </w:tc>
      </w:tr>
      <w:tr w:rsidR="00B046E8" w14:paraId="74FBF0F0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0304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GFP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8693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no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9F60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Rabbi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0D64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ell Signaling Technolog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8D97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956S</w:t>
            </w:r>
          </w:p>
        </w:tc>
      </w:tr>
      <w:tr w:rsidR="00B046E8" w14:paraId="394270CE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71C4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yosin Heavy Chain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58C3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no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0F67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us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B3AD3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Invitrog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C681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4-6503-82</w:t>
            </w:r>
          </w:p>
        </w:tc>
      </w:tr>
      <w:tr w:rsidR="00B046E8" w14:paraId="09DC3FE9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E73FD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yosin Heavy Chain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492F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no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7EB3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us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6BD99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Developmental Studies Hybridoma Bank (DSHB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467B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F20</w:t>
            </w:r>
          </w:p>
        </w:tc>
      </w:tr>
      <w:tr w:rsidR="00B046E8" w14:paraId="09345F30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C925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21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77630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no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DF41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us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907D7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antacruz Biotechnolog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EB0E0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c-6246</w:t>
            </w:r>
          </w:p>
        </w:tc>
      </w:tr>
      <w:tr w:rsidR="00B046E8" w14:paraId="4EEB68CD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477C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γH2A.X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4B244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oly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7966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Rabbi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27E2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Novus Biological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EA4F7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NB100384</w:t>
            </w:r>
          </w:p>
        </w:tc>
      </w:tr>
      <w:tr w:rsidR="00B046E8" w14:paraId="4575ED82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06ED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ubulin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91D4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no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5DBBA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ous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B56B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ell Signaling Technolog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ABD1F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873S</w:t>
            </w:r>
          </w:p>
        </w:tc>
      </w:tr>
      <w:tr w:rsidR="00B046E8" w14:paraId="7F31D174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56440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HRP - Anti-Mouse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3D041" w14:textId="77777777" w:rsidR="00B046E8" w:rsidRDefault="00B046E8" w:rsidP="00D065EB">
            <w:pPr>
              <w:spacing w:after="0"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921C2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Hors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0E8A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ell Signaling Technolog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9BB44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7076S</w:t>
            </w:r>
          </w:p>
        </w:tc>
      </w:tr>
      <w:tr w:rsidR="00B046E8" w14:paraId="69EF9B8D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D405C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HRP - Anti-Rabbit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ACE96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3F6B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Go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C49A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ell Signaling Technolog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28BF1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7074P2</w:t>
            </w:r>
          </w:p>
        </w:tc>
      </w:tr>
      <w:tr w:rsidR="00B046E8" w14:paraId="06F56788" w14:textId="77777777" w:rsidTr="00D065EB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F6BEE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Alexa Fluor 568 – Anti-Mouse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C5F08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olyclonal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67A05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Go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3C990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Invitrog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8788B" w14:textId="77777777" w:rsidR="00B046E8" w:rsidRDefault="00B046E8" w:rsidP="00D065EB">
            <w:pPr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A11031</w:t>
            </w:r>
          </w:p>
        </w:tc>
      </w:tr>
    </w:tbl>
    <w:p w14:paraId="0F9189C7" w14:textId="77777777" w:rsidR="00B046E8" w:rsidRPr="00C807BE" w:rsidRDefault="00B046E8" w:rsidP="00B046E8">
      <w:pPr>
        <w:rPr>
          <w:rFonts w:ascii="Arial" w:hAnsi="Arial" w:cs="Arial"/>
          <w:sz w:val="24"/>
          <w:szCs w:val="24"/>
          <w:lang w:val="en-US"/>
        </w:rPr>
      </w:pPr>
    </w:p>
    <w:p w14:paraId="72197BCC" w14:textId="77777777" w:rsidR="00D863B5" w:rsidRDefault="00D863B5"/>
    <w:sectPr w:rsidR="00D863B5" w:rsidSect="00B046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xNDK3NDc3MTIzMTRS0lEKTi0uzszPAykwqgUARQYI/CwAAAA="/>
  </w:docVars>
  <w:rsids>
    <w:rsidRoot w:val="00B046E8"/>
    <w:rsid w:val="0028720E"/>
    <w:rsid w:val="0061612A"/>
    <w:rsid w:val="007423EC"/>
    <w:rsid w:val="00B046E8"/>
    <w:rsid w:val="00D8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75B28"/>
  <w15:chartTrackingRefBased/>
  <w15:docId w15:val="{A2A5A14A-6E72-4B9E-9839-31ACA48D7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6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3</Words>
  <Characters>3607</Characters>
  <Application>Microsoft Office Word</Application>
  <DocSecurity>0</DocSecurity>
  <Lines>61</Lines>
  <Paragraphs>14</Paragraphs>
  <ScaleCrop>false</ScaleCrop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rang Sachin Pundlik</dc:creator>
  <cp:keywords/>
  <dc:description/>
  <cp:lastModifiedBy>Swarang Sachin Pundlik</cp:lastModifiedBy>
  <cp:revision>2</cp:revision>
  <dcterms:created xsi:type="dcterms:W3CDTF">2024-08-10T06:59:00Z</dcterms:created>
  <dcterms:modified xsi:type="dcterms:W3CDTF">2024-08-10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9ae883-bffc-42b0-9549-38ce10c93f98</vt:lpwstr>
  </property>
</Properties>
</file>